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6F78" w:rsidRDefault="004D1ECE">
      <w:bookmarkStart w:id="0" w:name="_GoBack"/>
      <w:bookmarkEnd w:id="0"/>
      <w:r>
        <w:rPr>
          <w:rFonts w:ascii="굴림" w:eastAsia="굴림" w:hAnsi="굴림" w:cs="굴림"/>
          <w:color w:val="000000"/>
          <w:kern w:val="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5415915" cy="742950"/>
                <wp:effectExtent l="19050" t="19050" r="32385" b="38100"/>
                <wp:wrapSquare wrapText="bothSides"/>
                <wp:docPr id="2" name="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15915" cy="742950"/>
                        </a:xfrm>
                        <a:prstGeom prst="rect">
                          <a:avLst/>
                        </a:prstGeom>
                        <a:noFill/>
                        <a:ln w="53975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831F7" w:rsidRDefault="00E831F7" w:rsidP="00E831F7">
                            <w:pPr>
                              <w:pStyle w:val="a"/>
                              <w:wordWrap/>
                              <w:spacing w:line="240" w:lineRule="auto"/>
                              <w:jc w:val="center"/>
                            </w:pPr>
                            <w:r>
                              <w:rPr>
                                <w:rFonts w:eastAsia="양재 참숯B"/>
                                <w:b/>
                                <w:bCs/>
                                <w:sz w:val="42"/>
                                <w:szCs w:val="42"/>
                              </w:rPr>
                              <w:t>추</w:t>
                            </w:r>
                            <w:r>
                              <w:rPr>
                                <w:rFonts w:eastAsia="양재 참숯B"/>
                                <w:b/>
                                <w:bCs/>
                                <w:sz w:val="42"/>
                                <w:szCs w:val="42"/>
                              </w:rPr>
                              <w:t xml:space="preserve"> </w:t>
                            </w:r>
                            <w:r>
                              <w:rPr>
                                <w:rFonts w:eastAsia="양재 참숯B"/>
                                <w:b/>
                                <w:bCs/>
                                <w:sz w:val="42"/>
                                <w:szCs w:val="42"/>
                              </w:rPr>
                              <w:t>천</w:t>
                            </w:r>
                            <w:r>
                              <w:rPr>
                                <w:rFonts w:eastAsia="양재 참숯B"/>
                                <w:b/>
                                <w:bCs/>
                                <w:sz w:val="42"/>
                                <w:szCs w:val="42"/>
                              </w:rPr>
                              <w:t xml:space="preserve"> </w:t>
                            </w:r>
                            <w:r>
                              <w:rPr>
                                <w:rFonts w:eastAsia="양재 참숯B"/>
                                <w:b/>
                                <w:bCs/>
                                <w:sz w:val="42"/>
                                <w:szCs w:val="42"/>
                              </w:rPr>
                              <w:t>서</w:t>
                            </w:r>
                          </w:p>
                          <w:p w:rsidR="00E831F7" w:rsidRDefault="00E831F7" w:rsidP="00E831F7">
                            <w:pPr>
                              <w:pStyle w:val="a"/>
                              <w:wordWrap/>
                              <w:spacing w:line="240" w:lineRule="auto"/>
                              <w:jc w:val="center"/>
                            </w:pPr>
                            <w:r>
                              <w:rPr>
                                <w:rFonts w:ascii="Times New Roman" w:eastAsia="양재 참숯B" w:hint="eastAsia"/>
                                <w:b/>
                                <w:bCs/>
                                <w:sz w:val="42"/>
                                <w:szCs w:val="42"/>
                              </w:rPr>
                              <w:t>Letter of Recommend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직사각형 2" o:spid="_x0000_s1026" style="position:absolute;left:0;text-align:left;margin-left:0;margin-top:0;width:426.45pt;height:58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" filled="f" strokeweight="4.25pt">
                <v:stroke linestyle="thinThick"/>
                <v:textbox>
                  <w:txbxContent>
                    <w:p w:rsidR="00E831F7" w:rsidRDefault="00E831F7" w:rsidP="00E831F7">
                      <w:pPr>
                        <w:pStyle w:val="a"/>
                        <w:wordWrap/>
                        <w:spacing w:line="240" w:lineRule="auto"/>
                        <w:jc w:val="center"/>
                      </w:pPr>
                      <w:r>
                        <w:rPr>
                          <w:rFonts w:eastAsia="양재 참숯B"/>
                          <w:b/>
                          <w:bCs/>
                          <w:sz w:val="42"/>
                          <w:szCs w:val="42"/>
                        </w:rPr>
                        <w:t>추</w:t>
                      </w:r>
                      <w:r>
                        <w:rPr>
                          <w:rFonts w:eastAsia="양재 참숯B"/>
                          <w:b/>
                          <w:bCs/>
                          <w:sz w:val="42"/>
                          <w:szCs w:val="42"/>
                        </w:rPr>
                        <w:t xml:space="preserve"> </w:t>
                      </w:r>
                      <w:r>
                        <w:rPr>
                          <w:rFonts w:eastAsia="양재 참숯B"/>
                          <w:b/>
                          <w:bCs/>
                          <w:sz w:val="42"/>
                          <w:szCs w:val="42"/>
                        </w:rPr>
                        <w:t>천</w:t>
                      </w:r>
                      <w:r>
                        <w:rPr>
                          <w:rFonts w:eastAsia="양재 참숯B"/>
                          <w:b/>
                          <w:bCs/>
                          <w:sz w:val="42"/>
                          <w:szCs w:val="42"/>
                        </w:rPr>
                        <w:t xml:space="preserve"> </w:t>
                      </w:r>
                      <w:r>
                        <w:rPr>
                          <w:rFonts w:eastAsia="양재 참숯B"/>
                          <w:b/>
                          <w:bCs/>
                          <w:sz w:val="42"/>
                          <w:szCs w:val="42"/>
                        </w:rPr>
                        <w:t>서</w:t>
                      </w:r>
                    </w:p>
                    <w:p w:rsidR="00E831F7" w:rsidRDefault="00E831F7" w:rsidP="00E831F7">
                      <w:pPr>
                        <w:pStyle w:val="a"/>
                        <w:wordWrap/>
                        <w:spacing w:line="240" w:lineRule="auto"/>
                        <w:jc w:val="center"/>
                      </w:pPr>
                      <w:r>
                        <w:rPr>
                          <w:rFonts w:ascii="Times New Roman" w:eastAsia="양재 참숯B" w:hint="eastAsia"/>
                          <w:b/>
                          <w:bCs/>
                          <w:sz w:val="42"/>
                          <w:szCs w:val="42"/>
                        </w:rPr>
                        <w:t>Letter of Recommendation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:rsidR="00E831F7" w:rsidRDefault="00E831F7"/>
    <w:p w:rsidR="00E831F7" w:rsidRDefault="00E831F7"/>
    <w:tbl>
      <w:tblPr>
        <w:tblStyle w:val="TableGrid"/>
        <w:tblW w:w="0" w:type="auto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5663"/>
      </w:tblGrid>
      <w:tr w:rsidR="00E831F7" w:rsidTr="00E831F7">
        <w:tc>
          <w:tcPr>
            <w:tcW w:w="424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1F7" w:rsidRPr="00E831F7" w:rsidRDefault="00E831F7" w:rsidP="00E831F7">
            <w:pPr>
              <w:spacing w:line="360" w:lineRule="auto"/>
              <w:rPr>
                <w:b/>
              </w:rPr>
            </w:pPr>
            <w:r w:rsidRPr="00E831F7">
              <w:rPr>
                <w:rFonts w:ascii="굴림" w:eastAsia="Rix모던명조 EB" w:hAnsi="굴림" w:cs="굴림"/>
                <w:b/>
                <w:color w:val="000000"/>
                <w:kern w:val="0"/>
                <w:szCs w:val="20"/>
              </w:rPr>
              <w:t>추천자</w:t>
            </w:r>
            <w:r w:rsidRPr="00E831F7">
              <w:rPr>
                <w:rFonts w:ascii="Times New Roman" w:eastAsia="Rix모던명조 EB" w:hAnsi="Times New Roman" w:cs="Times New Roman"/>
                <w:b/>
                <w:color w:val="000000"/>
                <w:kern w:val="0"/>
                <w:sz w:val="22"/>
              </w:rPr>
              <w:t>(Name of Recommender)</w:t>
            </w:r>
          </w:p>
        </w:tc>
        <w:tc>
          <w:tcPr>
            <w:tcW w:w="5663" w:type="dxa"/>
            <w:tcBorders>
              <w:left w:val="single" w:sz="4" w:space="0" w:color="auto"/>
            </w:tcBorders>
            <w:vAlign w:val="center"/>
          </w:tcPr>
          <w:p w:rsidR="00E831F7" w:rsidRDefault="00E831F7" w:rsidP="00E831F7">
            <w:pPr>
              <w:spacing w:line="360" w:lineRule="auto"/>
            </w:pPr>
          </w:p>
        </w:tc>
      </w:tr>
      <w:tr w:rsidR="00E831F7" w:rsidTr="00E831F7">
        <w:tc>
          <w:tcPr>
            <w:tcW w:w="42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1F7" w:rsidRPr="00E831F7" w:rsidRDefault="00E831F7" w:rsidP="00E831F7">
            <w:pPr>
              <w:spacing w:line="360" w:lineRule="auto"/>
              <w:rPr>
                <w:b/>
              </w:rPr>
            </w:pPr>
            <w:r w:rsidRPr="00E831F7">
              <w:rPr>
                <w:rFonts w:ascii="굴림" w:eastAsia="Rix모던명조 EB" w:hAnsi="굴림" w:cs="굴림"/>
                <w:b/>
                <w:color w:val="000000"/>
                <w:kern w:val="0"/>
                <w:szCs w:val="20"/>
              </w:rPr>
              <w:t>기관명</w:t>
            </w:r>
            <w:r w:rsidRPr="00E831F7">
              <w:rPr>
                <w:rFonts w:ascii="Rix모던명조 EB" w:eastAsia="Rix모던명조 EB" w:hAnsi="굴림" w:cs="굴림" w:hint="eastAsia"/>
                <w:b/>
                <w:color w:val="000000"/>
                <w:kern w:val="0"/>
                <w:szCs w:val="20"/>
              </w:rPr>
              <w:t>/</w:t>
            </w:r>
            <w:r w:rsidRPr="00E831F7">
              <w:rPr>
                <w:rFonts w:ascii="굴림" w:eastAsia="Rix모던명조 EB" w:hAnsi="굴림" w:cs="굴림"/>
                <w:b/>
                <w:color w:val="000000"/>
                <w:kern w:val="0"/>
                <w:szCs w:val="20"/>
              </w:rPr>
              <w:t>직위</w:t>
            </w:r>
            <w:r w:rsidRPr="00E831F7">
              <w:rPr>
                <w:rFonts w:ascii="Times New Roman" w:eastAsia="Rix모던명조 EB" w:hAnsi="Times New Roman" w:cs="Times New Roman" w:hint="eastAsia"/>
                <w:b/>
                <w:color w:val="000000"/>
                <w:kern w:val="0"/>
                <w:sz w:val="22"/>
              </w:rPr>
              <w:t>(Name of Institution/Position)</w:t>
            </w:r>
          </w:p>
        </w:tc>
        <w:tc>
          <w:tcPr>
            <w:tcW w:w="5663" w:type="dxa"/>
            <w:tcBorders>
              <w:left w:val="single" w:sz="4" w:space="0" w:color="auto"/>
            </w:tcBorders>
            <w:vAlign w:val="center"/>
          </w:tcPr>
          <w:p w:rsidR="00E831F7" w:rsidRDefault="00E831F7" w:rsidP="00E831F7">
            <w:pPr>
              <w:spacing w:line="360" w:lineRule="auto"/>
            </w:pPr>
          </w:p>
        </w:tc>
      </w:tr>
      <w:tr w:rsidR="00E831F7" w:rsidTr="00E831F7">
        <w:tc>
          <w:tcPr>
            <w:tcW w:w="42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31F7" w:rsidRPr="00E831F7" w:rsidRDefault="00E831F7" w:rsidP="00E831F7">
            <w:pPr>
              <w:spacing w:line="360" w:lineRule="auto"/>
              <w:rPr>
                <w:b/>
              </w:rPr>
            </w:pPr>
            <w:r w:rsidRPr="00E831F7">
              <w:rPr>
                <w:rFonts w:ascii="굴림" w:eastAsia="Rix모던명조 EB" w:hAnsi="굴림" w:cs="굴림"/>
                <w:b/>
                <w:color w:val="000000"/>
                <w:kern w:val="0"/>
                <w:szCs w:val="20"/>
              </w:rPr>
              <w:t>주소</w:t>
            </w:r>
            <w:r w:rsidRPr="00E831F7">
              <w:rPr>
                <w:rFonts w:ascii="Times New Roman" w:eastAsia="Rix모던명조 EB" w:hAnsi="Times New Roman" w:cs="Times New Roman" w:hint="eastAsia"/>
                <w:b/>
                <w:color w:val="000000"/>
                <w:kern w:val="0"/>
                <w:sz w:val="22"/>
              </w:rPr>
              <w:t>(Address)</w:t>
            </w:r>
          </w:p>
        </w:tc>
        <w:tc>
          <w:tcPr>
            <w:tcW w:w="5663" w:type="dxa"/>
            <w:tcBorders>
              <w:left w:val="single" w:sz="4" w:space="0" w:color="auto"/>
            </w:tcBorders>
            <w:vAlign w:val="center"/>
          </w:tcPr>
          <w:p w:rsidR="00E831F7" w:rsidRDefault="00E831F7" w:rsidP="00E831F7">
            <w:pPr>
              <w:spacing w:line="360" w:lineRule="auto"/>
            </w:pPr>
          </w:p>
        </w:tc>
      </w:tr>
      <w:tr w:rsidR="00E831F7" w:rsidTr="00E831F7">
        <w:tc>
          <w:tcPr>
            <w:tcW w:w="424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E831F7" w:rsidRPr="00E831F7" w:rsidRDefault="00E831F7" w:rsidP="00E831F7">
            <w:pPr>
              <w:spacing w:line="360" w:lineRule="auto"/>
              <w:rPr>
                <w:b/>
              </w:rPr>
            </w:pPr>
            <w:r w:rsidRPr="00E831F7">
              <w:rPr>
                <w:rFonts w:ascii="굴림" w:eastAsia="Rix모던명조 EB" w:hAnsi="굴림" w:cs="굴림"/>
                <w:b/>
                <w:color w:val="000000"/>
                <w:kern w:val="0"/>
                <w:szCs w:val="20"/>
              </w:rPr>
              <w:t>연락처</w:t>
            </w:r>
            <w:r>
              <w:rPr>
                <w:rFonts w:ascii="Times New Roman" w:eastAsia="Rix모던명조 EB" w:hAnsi="Times New Roman" w:cs="Times New Roman"/>
                <w:b/>
                <w:color w:val="000000"/>
                <w:kern w:val="0"/>
                <w:sz w:val="22"/>
              </w:rPr>
              <w:t>(</w:t>
            </w:r>
            <w:r w:rsidRPr="00E831F7">
              <w:rPr>
                <w:rFonts w:ascii="Times New Roman" w:eastAsia="Rix모던명조 EB" w:hAnsi="Times New Roman" w:cs="Times New Roman" w:hint="eastAsia"/>
                <w:b/>
                <w:color w:val="000000"/>
                <w:kern w:val="0"/>
                <w:sz w:val="22"/>
              </w:rPr>
              <w:t>Contact Number)</w:t>
            </w:r>
          </w:p>
        </w:tc>
        <w:tc>
          <w:tcPr>
            <w:tcW w:w="5663" w:type="dxa"/>
            <w:tcBorders>
              <w:left w:val="single" w:sz="4" w:space="0" w:color="auto"/>
            </w:tcBorders>
            <w:vAlign w:val="center"/>
          </w:tcPr>
          <w:p w:rsidR="00E831F7" w:rsidRDefault="00E831F7" w:rsidP="00E831F7">
            <w:pPr>
              <w:spacing w:line="360" w:lineRule="auto"/>
            </w:pPr>
          </w:p>
        </w:tc>
      </w:tr>
    </w:tbl>
    <w:p w:rsidR="00E831F7" w:rsidRDefault="00E831F7" w:rsidP="00E831F7">
      <w:pPr>
        <w:wordWrap/>
        <w:spacing w:after="0" w:line="240" w:lineRule="auto"/>
      </w:pPr>
    </w:p>
    <w:p w:rsidR="00E831F7" w:rsidRDefault="00E831F7" w:rsidP="00E831F7">
      <w:pPr>
        <w:wordWrap/>
        <w:snapToGrid w:val="0"/>
        <w:spacing w:after="0" w:line="360" w:lineRule="auto"/>
        <w:jc w:val="left"/>
        <w:textAlignment w:val="baseline"/>
        <w:rPr>
          <w:rFonts w:ascii="Times New Roman" w:eastAsia="바탕" w:hAnsi="바탕" w:cs="굴림"/>
          <w:color w:val="000000"/>
          <w:kern w:val="0"/>
          <w:sz w:val="24"/>
          <w:szCs w:val="24"/>
        </w:rPr>
      </w:pPr>
      <w:r w:rsidRPr="007C4BD4">
        <w:rPr>
          <w:rFonts w:ascii="Times New Roman" w:eastAsia="바탕" w:hAnsi="바탕" w:cs="굴림" w:hint="eastAsia"/>
          <w:color w:val="000000"/>
          <w:kern w:val="0"/>
          <w:sz w:val="24"/>
          <w:szCs w:val="24"/>
        </w:rPr>
        <w:t xml:space="preserve">How long have you known the applicant? </w:t>
      </w:r>
      <w:r>
        <w:rPr>
          <w:rFonts w:ascii="Times New Roman" w:eastAsia="바탕" w:hAnsi="바탕" w:cs="굴림"/>
          <w:color w:val="000000"/>
          <w:kern w:val="0"/>
          <w:sz w:val="24"/>
          <w:szCs w:val="24"/>
        </w:rPr>
        <w:t>_____</w:t>
      </w:r>
      <w:r w:rsidRPr="007C4BD4">
        <w:rPr>
          <w:rFonts w:ascii="Times New Roman" w:eastAsia="바탕" w:hAnsi="바탕" w:cs="굴림" w:hint="eastAsia"/>
          <w:color w:val="000000"/>
          <w:kern w:val="0"/>
          <w:sz w:val="24"/>
          <w:szCs w:val="24"/>
        </w:rPr>
        <w:t xml:space="preserve"> </w:t>
      </w:r>
      <w:r>
        <w:rPr>
          <w:rFonts w:ascii="Times New Roman" w:eastAsia="바탕" w:hAnsi="바탕" w:cs="굴림" w:hint="eastAsia"/>
          <w:color w:val="000000"/>
          <w:kern w:val="0"/>
          <w:sz w:val="24"/>
          <w:szCs w:val="24"/>
        </w:rPr>
        <w:t>Y</w:t>
      </w:r>
      <w:r w:rsidRPr="007C4BD4">
        <w:rPr>
          <w:rFonts w:ascii="Times New Roman" w:eastAsia="바탕" w:hAnsi="바탕" w:cs="굴림" w:hint="eastAsia"/>
          <w:color w:val="000000"/>
          <w:kern w:val="0"/>
          <w:sz w:val="24"/>
          <w:szCs w:val="24"/>
        </w:rPr>
        <w:t>ears</w:t>
      </w:r>
      <w:r>
        <w:rPr>
          <w:rFonts w:ascii="Times New Roman" w:eastAsia="바탕" w:hAnsi="바탕" w:cs="굴림"/>
          <w:color w:val="000000"/>
          <w:kern w:val="0"/>
          <w:sz w:val="24"/>
          <w:szCs w:val="24"/>
        </w:rPr>
        <w:t xml:space="preserve"> _____ Months</w:t>
      </w:r>
    </w:p>
    <w:p w:rsidR="00E831F7" w:rsidRPr="007C4BD4" w:rsidRDefault="00E831F7" w:rsidP="00E831F7">
      <w:pPr>
        <w:wordWrap/>
        <w:snapToGrid w:val="0"/>
        <w:spacing w:after="0" w:line="360" w:lineRule="auto"/>
        <w:jc w:val="left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>
        <w:rPr>
          <w:rFonts w:ascii="Times New Roman" w:eastAsia="바탕" w:hAnsi="바탕" w:cs="굴림"/>
          <w:color w:val="000000"/>
          <w:kern w:val="0"/>
          <w:sz w:val="24"/>
          <w:szCs w:val="24"/>
        </w:rPr>
        <w:t>In what context do you know him/her? ______________________________________________</w:t>
      </w:r>
    </w:p>
    <w:p w:rsidR="00E831F7" w:rsidRDefault="00E831F7" w:rsidP="00E831F7">
      <w:pPr>
        <w:wordWrap/>
        <w:snapToGrid w:val="0"/>
        <w:spacing w:after="0" w:line="360" w:lineRule="auto"/>
        <w:jc w:val="left"/>
        <w:textAlignment w:val="baseline"/>
        <w:rPr>
          <w:rFonts w:ascii="Times New Roman" w:eastAsia="굴림" w:hAnsi="TimesNewRoman" w:cs="굴림" w:hint="eastAsia"/>
          <w:color w:val="000000"/>
          <w:kern w:val="0"/>
          <w:sz w:val="24"/>
          <w:szCs w:val="24"/>
        </w:rPr>
      </w:pPr>
      <w:r>
        <w:rPr>
          <w:rFonts w:ascii="Times New Roman" w:eastAsia="굴림" w:hAnsi="TimesNewRoman" w:cs="굴림" w:hint="eastAsia"/>
          <w:color w:val="000000"/>
          <w:kern w:val="0"/>
          <w:sz w:val="24"/>
          <w:szCs w:val="24"/>
        </w:rPr>
        <w:t>Size of comparison year group (if available) _____</w:t>
      </w:r>
      <w:r w:rsidR="00AB24C2">
        <w:rPr>
          <w:rFonts w:ascii="Times New Roman" w:eastAsia="굴림" w:hAnsi="TimesNewRoman" w:cs="굴림" w:hint="eastAsia"/>
          <w:color w:val="000000"/>
          <w:kern w:val="0"/>
          <w:sz w:val="24"/>
          <w:szCs w:val="24"/>
        </w:rPr>
        <w:t>_____</w:t>
      </w:r>
    </w:p>
    <w:p w:rsidR="00E831F7" w:rsidRPr="00CA7191" w:rsidRDefault="00E831F7" w:rsidP="00E831F7">
      <w:pPr>
        <w:wordWrap/>
        <w:snapToGrid w:val="0"/>
        <w:spacing w:after="0" w:line="240" w:lineRule="auto"/>
        <w:jc w:val="left"/>
        <w:textAlignment w:val="baseline"/>
        <w:rPr>
          <w:rFonts w:ascii="Times New Roman" w:eastAsia="굴림" w:hAnsi="TimesNewRoman" w:cs="굴림" w:hint="eastAsia"/>
          <w:color w:val="000000"/>
          <w:kern w:val="0"/>
          <w:sz w:val="24"/>
          <w:szCs w:val="24"/>
        </w:rPr>
      </w:pPr>
    </w:p>
    <w:p w:rsidR="00E831F7" w:rsidRPr="007C4BD4" w:rsidRDefault="00E831F7" w:rsidP="00E831F7">
      <w:pPr>
        <w:wordWrap/>
        <w:snapToGrid w:val="0"/>
        <w:spacing w:after="0" w:line="240" w:lineRule="auto"/>
        <w:jc w:val="left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7C4BD4">
        <w:rPr>
          <w:rFonts w:ascii="Times New Roman" w:eastAsia="굴림" w:hAnsi="TimesNewRoman" w:cs="굴림"/>
          <w:color w:val="000000"/>
          <w:kern w:val="0"/>
          <w:sz w:val="24"/>
          <w:szCs w:val="24"/>
        </w:rPr>
        <w:t>Please rate the applicant using the scale below.</w:t>
      </w:r>
    </w:p>
    <w:tbl>
      <w:tblPr>
        <w:tblOverlap w:val="never"/>
        <w:tblW w:w="960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7"/>
        <w:gridCol w:w="1169"/>
        <w:gridCol w:w="1170"/>
        <w:gridCol w:w="1169"/>
        <w:gridCol w:w="1170"/>
        <w:gridCol w:w="1169"/>
        <w:gridCol w:w="1170"/>
        <w:gridCol w:w="1170"/>
      </w:tblGrid>
      <w:tr w:rsidR="00E831F7" w:rsidRPr="007C4BD4" w:rsidTr="0099020B">
        <w:trPr>
          <w:trHeight w:val="56"/>
        </w:trPr>
        <w:tc>
          <w:tcPr>
            <w:tcW w:w="1417" w:type="dxa"/>
            <w:tcBorders>
              <w:top w:val="single" w:sz="12" w:space="0" w:color="000000"/>
              <w:left w:val="nil"/>
              <w:bottom w:val="doub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99020B" w:rsidRDefault="00E831F7" w:rsidP="00210ACD">
            <w:pPr>
              <w:snapToGrid w:val="0"/>
              <w:spacing w:after="0" w:line="384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snapToGrid w:val="0"/>
              <w:spacing w:after="0" w:line="56" w:lineRule="atLeast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>
              <w:rPr>
                <w:rFonts w:ascii="Times New Roman" w:eastAsia="바탕" w:hAnsi="바탕" w:cs="굴림"/>
                <w:b/>
                <w:bCs/>
                <w:color w:val="000000"/>
                <w:kern w:val="0"/>
                <w:sz w:val="18"/>
                <w:szCs w:val="18"/>
              </w:rPr>
              <w:t>P</w:t>
            </w:r>
            <w:r w:rsidRPr="007C4BD4">
              <w:rPr>
                <w:rFonts w:ascii="Times New Roman" w:eastAsia="바탕" w:hAnsi="바탕" w:cs="굴림" w:hint="eastAsia"/>
                <w:b/>
                <w:bCs/>
                <w:color w:val="000000"/>
                <w:kern w:val="0"/>
                <w:sz w:val="18"/>
                <w:szCs w:val="18"/>
              </w:rPr>
              <w:t>oor</w:t>
            </w:r>
          </w:p>
        </w:tc>
        <w:tc>
          <w:tcPr>
            <w:tcW w:w="1170" w:type="dxa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snapToGrid w:val="0"/>
              <w:spacing w:after="0" w:line="56" w:lineRule="atLeast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>
              <w:rPr>
                <w:rFonts w:ascii="Times New Roman" w:eastAsia="바탕" w:hAnsi="바탕" w:cs="굴림"/>
                <w:b/>
                <w:bCs/>
                <w:color w:val="000000"/>
                <w:kern w:val="0"/>
                <w:sz w:val="18"/>
                <w:szCs w:val="18"/>
              </w:rPr>
              <w:t>B</w:t>
            </w:r>
            <w:r w:rsidRPr="007C4BD4">
              <w:rPr>
                <w:rFonts w:ascii="Times New Roman" w:eastAsia="바탕" w:hAnsi="바탕" w:cs="굴림" w:hint="eastAsia"/>
                <w:b/>
                <w:bCs/>
                <w:color w:val="000000"/>
                <w:kern w:val="0"/>
                <w:sz w:val="18"/>
                <w:szCs w:val="18"/>
              </w:rPr>
              <w:t>elow average</w:t>
            </w:r>
          </w:p>
        </w:tc>
        <w:tc>
          <w:tcPr>
            <w:tcW w:w="1169" w:type="dxa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snapToGrid w:val="0"/>
              <w:spacing w:after="0" w:line="56" w:lineRule="atLeast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>
              <w:rPr>
                <w:rFonts w:ascii="Times New Roman" w:eastAsia="바탕" w:hAnsi="바탕" w:cs="굴림"/>
                <w:b/>
                <w:bCs/>
                <w:color w:val="000000"/>
                <w:kern w:val="0"/>
                <w:sz w:val="18"/>
                <w:szCs w:val="18"/>
              </w:rPr>
              <w:t>A</w:t>
            </w:r>
            <w:r w:rsidRPr="007C4BD4">
              <w:rPr>
                <w:rFonts w:ascii="Times New Roman" w:eastAsia="바탕" w:hAnsi="바탕" w:cs="굴림" w:hint="eastAsia"/>
                <w:b/>
                <w:bCs/>
                <w:color w:val="000000"/>
                <w:kern w:val="0"/>
                <w:sz w:val="18"/>
                <w:szCs w:val="18"/>
              </w:rPr>
              <w:t>verage</w:t>
            </w:r>
          </w:p>
        </w:tc>
        <w:tc>
          <w:tcPr>
            <w:tcW w:w="1170" w:type="dxa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snapToGrid w:val="0"/>
              <w:spacing w:after="0" w:line="56" w:lineRule="atLeast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>
              <w:rPr>
                <w:rFonts w:ascii="Times New Roman" w:eastAsia="바탕" w:hAnsi="바탕" w:cs="굴림"/>
                <w:b/>
                <w:bCs/>
                <w:color w:val="000000"/>
                <w:kern w:val="0"/>
                <w:sz w:val="18"/>
                <w:szCs w:val="18"/>
              </w:rPr>
              <w:t>A</w:t>
            </w:r>
            <w:r w:rsidRPr="007C4BD4">
              <w:rPr>
                <w:rFonts w:ascii="Times New Roman" w:eastAsia="바탕" w:hAnsi="바탕" w:cs="굴림" w:hint="eastAsia"/>
                <w:b/>
                <w:bCs/>
                <w:color w:val="000000"/>
                <w:kern w:val="0"/>
                <w:sz w:val="18"/>
                <w:szCs w:val="18"/>
              </w:rPr>
              <w:t>bove average</w:t>
            </w:r>
          </w:p>
        </w:tc>
        <w:tc>
          <w:tcPr>
            <w:tcW w:w="1169" w:type="dxa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snapToGrid w:val="0"/>
              <w:spacing w:after="0" w:line="56" w:lineRule="atLeast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>
              <w:rPr>
                <w:rFonts w:ascii="Times New Roman" w:eastAsia="바탕" w:hAnsi="바탕" w:cs="굴림"/>
                <w:b/>
                <w:bCs/>
                <w:color w:val="000000"/>
                <w:kern w:val="0"/>
                <w:sz w:val="18"/>
                <w:szCs w:val="18"/>
              </w:rPr>
              <w:t>O</w:t>
            </w:r>
            <w:r w:rsidRPr="007C4BD4">
              <w:rPr>
                <w:rFonts w:ascii="Times New Roman" w:eastAsia="바탕" w:hAnsi="바탕" w:cs="굴림" w:hint="eastAsia"/>
                <w:b/>
                <w:bCs/>
                <w:color w:val="000000"/>
                <w:kern w:val="0"/>
                <w:sz w:val="18"/>
                <w:szCs w:val="18"/>
              </w:rPr>
              <w:t>utstanding</w:t>
            </w:r>
          </w:p>
        </w:tc>
        <w:tc>
          <w:tcPr>
            <w:tcW w:w="1170" w:type="dxa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snapToGrid w:val="0"/>
              <w:spacing w:after="0" w:line="56" w:lineRule="atLeast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>
              <w:rPr>
                <w:rFonts w:ascii="Times New Roman" w:eastAsia="바탕" w:hAnsi="바탕" w:cs="굴림"/>
                <w:b/>
                <w:bCs/>
                <w:color w:val="000000"/>
                <w:kern w:val="0"/>
                <w:sz w:val="18"/>
                <w:szCs w:val="18"/>
              </w:rPr>
              <w:t>E</w:t>
            </w:r>
            <w:r w:rsidRPr="007C4BD4">
              <w:rPr>
                <w:rFonts w:ascii="Times New Roman" w:eastAsia="바탕" w:hAnsi="바탕" w:cs="굴림" w:hint="eastAsia"/>
                <w:b/>
                <w:bCs/>
                <w:color w:val="000000"/>
                <w:kern w:val="0"/>
                <w:sz w:val="18"/>
                <w:szCs w:val="18"/>
              </w:rPr>
              <w:t>xceptional</w:t>
            </w:r>
          </w:p>
        </w:tc>
        <w:tc>
          <w:tcPr>
            <w:tcW w:w="1170" w:type="dxa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snapToGrid w:val="0"/>
              <w:spacing w:after="0" w:line="56" w:lineRule="atLeast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>
              <w:rPr>
                <w:rFonts w:ascii="Times New Roman" w:eastAsia="바탕" w:hAnsi="바탕" w:cs="굴림"/>
                <w:b/>
                <w:bCs/>
                <w:color w:val="000000"/>
                <w:kern w:val="0"/>
                <w:sz w:val="18"/>
                <w:szCs w:val="18"/>
              </w:rPr>
              <w:t>No knowledge</w:t>
            </w:r>
          </w:p>
        </w:tc>
      </w:tr>
      <w:tr w:rsidR="00E831F7" w:rsidRPr="007C4BD4" w:rsidTr="002D3F56">
        <w:trPr>
          <w:trHeight w:val="31"/>
        </w:trPr>
        <w:tc>
          <w:tcPr>
            <w:tcW w:w="1417" w:type="dxa"/>
            <w:tcBorders>
              <w:top w:val="double" w:sz="6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before="100" w:beforeAutospacing="1" w:after="0" w:line="240" w:lineRule="auto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7C4BD4">
              <w:rPr>
                <w:rFonts w:ascii="Times New Roman" w:eastAsia="바탕" w:hAnsi="바탕" w:cs="굴림" w:hint="eastAsia"/>
                <w:color w:val="000000"/>
                <w:kern w:val="0"/>
                <w:sz w:val="22"/>
              </w:rPr>
              <w:t>Academic promise</w:t>
            </w:r>
          </w:p>
        </w:tc>
        <w:tc>
          <w:tcPr>
            <w:tcW w:w="1169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</w:tr>
      <w:tr w:rsidR="00E831F7" w:rsidRPr="007C4BD4" w:rsidTr="002D3F56">
        <w:trPr>
          <w:trHeight w:val="462"/>
        </w:trPr>
        <w:tc>
          <w:tcPr>
            <w:tcW w:w="141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7C4BD4">
              <w:rPr>
                <w:rFonts w:ascii="Times New Roman" w:eastAsia="바탕" w:hAnsi="바탕" w:cs="굴림" w:hint="eastAsia"/>
                <w:color w:val="000000"/>
                <w:kern w:val="0"/>
                <w:sz w:val="22"/>
              </w:rPr>
              <w:t xml:space="preserve">Creativity </w:t>
            </w: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</w:tr>
      <w:tr w:rsidR="00E831F7" w:rsidRPr="007C4BD4" w:rsidTr="002D3F56">
        <w:trPr>
          <w:trHeight w:val="47"/>
        </w:trPr>
        <w:tc>
          <w:tcPr>
            <w:tcW w:w="141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Default="00E831F7" w:rsidP="00210ACD">
            <w:pPr>
              <w:wordWrap/>
              <w:snapToGrid w:val="0"/>
              <w:spacing w:after="0" w:line="240" w:lineRule="auto"/>
              <w:jc w:val="left"/>
              <w:textAlignment w:val="baseline"/>
              <w:rPr>
                <w:rFonts w:ascii="Times New Roman" w:eastAsia="바탕" w:hAnsi="바탕" w:cs="굴림"/>
                <w:color w:val="000000"/>
                <w:kern w:val="0"/>
                <w:sz w:val="22"/>
              </w:rPr>
            </w:pPr>
            <w:r w:rsidRPr="007C4BD4">
              <w:rPr>
                <w:rFonts w:ascii="Times New Roman" w:eastAsia="바탕" w:hAnsi="바탕" w:cs="굴림" w:hint="eastAsia"/>
                <w:color w:val="000000"/>
                <w:kern w:val="0"/>
                <w:sz w:val="22"/>
              </w:rPr>
              <w:t>Honesty/</w:t>
            </w:r>
          </w:p>
          <w:p w:rsidR="00E831F7" w:rsidRPr="007C4BD4" w:rsidRDefault="00E831F7" w:rsidP="00210ACD">
            <w:pPr>
              <w:wordWrap/>
              <w:snapToGrid w:val="0"/>
              <w:spacing w:after="0" w:line="240" w:lineRule="auto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7C4BD4">
              <w:rPr>
                <w:rFonts w:ascii="Times New Roman" w:eastAsia="바탕" w:hAnsi="바탕" w:cs="굴림" w:hint="eastAsia"/>
                <w:color w:val="000000"/>
                <w:kern w:val="0"/>
                <w:sz w:val="22"/>
              </w:rPr>
              <w:t xml:space="preserve">Integrity </w:t>
            </w: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</w:tr>
      <w:tr w:rsidR="00E831F7" w:rsidRPr="007C4BD4" w:rsidTr="002D3F56">
        <w:trPr>
          <w:trHeight w:val="506"/>
        </w:trPr>
        <w:tc>
          <w:tcPr>
            <w:tcW w:w="141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7C4BD4">
              <w:rPr>
                <w:rFonts w:ascii="Times New Roman" w:eastAsia="바탕" w:hAnsi="바탕" w:cs="굴림" w:hint="eastAsia"/>
                <w:color w:val="000000"/>
                <w:kern w:val="0"/>
                <w:sz w:val="22"/>
              </w:rPr>
              <w:t xml:space="preserve">Motivation </w:t>
            </w: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</w:tr>
      <w:tr w:rsidR="00E831F7" w:rsidRPr="007C4BD4" w:rsidTr="002D3F56">
        <w:trPr>
          <w:trHeight w:val="444"/>
        </w:trPr>
        <w:tc>
          <w:tcPr>
            <w:tcW w:w="141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7C4BD4">
              <w:rPr>
                <w:rFonts w:ascii="Times New Roman" w:eastAsia="바탕" w:hAnsi="바탕" w:cs="굴림" w:hint="eastAsia"/>
                <w:color w:val="000000"/>
                <w:kern w:val="0"/>
                <w:sz w:val="22"/>
              </w:rPr>
              <w:t>Leadership</w:t>
            </w: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</w:tr>
      <w:tr w:rsidR="00E831F7" w:rsidRPr="007C4BD4" w:rsidTr="002D3F56">
        <w:trPr>
          <w:trHeight w:val="254"/>
        </w:trPr>
        <w:tc>
          <w:tcPr>
            <w:tcW w:w="141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7C4BD4">
              <w:rPr>
                <w:rFonts w:ascii="Times New Roman" w:eastAsia="바탕" w:hAnsi="바탕" w:cs="굴림" w:hint="eastAsia"/>
                <w:color w:val="000000"/>
                <w:kern w:val="0"/>
                <w:sz w:val="22"/>
              </w:rPr>
              <w:t xml:space="preserve">Self-discipline </w:t>
            </w: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</w:tr>
      <w:tr w:rsidR="00E831F7" w:rsidRPr="007C4BD4" w:rsidTr="002D3F56">
        <w:trPr>
          <w:trHeight w:val="572"/>
        </w:trPr>
        <w:tc>
          <w:tcPr>
            <w:tcW w:w="141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D3F56">
            <w:pPr>
              <w:wordWrap/>
              <w:snapToGrid w:val="0"/>
              <w:spacing w:before="100" w:beforeAutospacing="1" w:after="100" w:afterAutospacing="1" w:line="240" w:lineRule="auto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7C4BD4">
              <w:rPr>
                <w:rFonts w:ascii="Times New Roman" w:eastAsia="바탕" w:hAnsi="바탕" w:cs="굴림" w:hint="eastAsia"/>
                <w:color w:val="000000"/>
                <w:kern w:val="0"/>
                <w:sz w:val="22"/>
              </w:rPr>
              <w:t>Ability to work as a team member</w:t>
            </w: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</w:tr>
      <w:tr w:rsidR="00E831F7" w:rsidRPr="007C4BD4" w:rsidTr="002D3F56">
        <w:trPr>
          <w:trHeight w:val="47"/>
        </w:trPr>
        <w:tc>
          <w:tcPr>
            <w:tcW w:w="141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7C4BD4">
              <w:rPr>
                <w:rFonts w:ascii="Times New Roman" w:eastAsia="바탕" w:hAnsi="바탕" w:cs="굴림" w:hint="eastAsia"/>
                <w:color w:val="000000"/>
                <w:kern w:val="0"/>
                <w:sz w:val="22"/>
              </w:rPr>
              <w:t>Potential for growth</w:t>
            </w: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</w:tr>
      <w:tr w:rsidR="00E831F7" w:rsidRPr="007C4BD4" w:rsidTr="002D3F56">
        <w:trPr>
          <w:trHeight w:val="47"/>
        </w:trPr>
        <w:tc>
          <w:tcPr>
            <w:tcW w:w="1417" w:type="dxa"/>
            <w:tcBorders>
              <w:top w:val="single" w:sz="2" w:space="0" w:color="000000"/>
              <w:left w:val="nil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jc w:val="left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7C4BD4">
              <w:rPr>
                <w:rFonts w:ascii="Times New Roman" w:eastAsia="바탕" w:hAnsi="바탕" w:cs="굴림" w:hint="eastAsia"/>
                <w:color w:val="000000"/>
                <w:kern w:val="0"/>
                <w:sz w:val="22"/>
              </w:rPr>
              <w:t>Emotional maturity</w:t>
            </w: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6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E831F7" w:rsidRPr="007C4BD4" w:rsidRDefault="00E831F7" w:rsidP="00210ACD">
            <w:pPr>
              <w:wordWrap/>
              <w:snapToGrid w:val="0"/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 w:val="6"/>
                <w:szCs w:val="20"/>
              </w:rPr>
            </w:pPr>
          </w:p>
        </w:tc>
      </w:tr>
    </w:tbl>
    <w:p w:rsidR="00E831F7" w:rsidRPr="001F7C80" w:rsidRDefault="00E831F7" w:rsidP="00E831F7">
      <w:pPr>
        <w:wordWrap/>
        <w:spacing w:after="0" w:line="240" w:lineRule="auto"/>
        <w:rPr>
          <w:sz w:val="24"/>
          <w:szCs w:val="28"/>
        </w:rPr>
      </w:pPr>
    </w:p>
    <w:p w:rsidR="00E831F7" w:rsidRDefault="00E831F7" w:rsidP="00E831F7">
      <w:pPr>
        <w:snapToGrid w:val="0"/>
        <w:spacing w:after="0" w:line="240" w:lineRule="auto"/>
        <w:jc w:val="left"/>
        <w:textAlignment w:val="baseline"/>
        <w:rPr>
          <w:rFonts w:ascii="Times New Roman" w:eastAsia="Rix모던명조 EB" w:hAnsi="Times New Roman" w:cs="Times New Roman"/>
          <w:b/>
          <w:bCs/>
          <w:color w:val="000000"/>
          <w:kern w:val="0"/>
          <w:sz w:val="24"/>
          <w:szCs w:val="24"/>
        </w:rPr>
      </w:pPr>
      <w:r w:rsidRPr="002C3BB4">
        <w:rPr>
          <w:rFonts w:ascii="Times New Roman" w:eastAsia="Rix모던명조 EB" w:hAnsi="Times New Roman" w:cs="Times New Roman"/>
          <w:b/>
          <w:bCs/>
          <w:color w:val="000000"/>
          <w:kern w:val="0"/>
          <w:sz w:val="24"/>
          <w:szCs w:val="24"/>
        </w:rPr>
        <w:t>Re</w:t>
      </w:r>
      <w:r>
        <w:rPr>
          <w:rFonts w:ascii="Times New Roman" w:eastAsia="Rix모던명조 EB" w:hAnsi="Times New Roman" w:cs="Times New Roman"/>
          <w:b/>
          <w:bCs/>
          <w:color w:val="000000"/>
          <w:kern w:val="0"/>
          <w:sz w:val="24"/>
          <w:szCs w:val="24"/>
        </w:rPr>
        <w:t>ference</w:t>
      </w:r>
    </w:p>
    <w:p w:rsidR="00E831F7" w:rsidRDefault="00E831F7" w:rsidP="00E831F7">
      <w:pPr>
        <w:snapToGrid w:val="0"/>
        <w:spacing w:after="0" w:line="240" w:lineRule="auto"/>
        <w:jc w:val="left"/>
        <w:textAlignment w:val="baseline"/>
        <w:rPr>
          <w:rFonts w:ascii="Times New Roman" w:eastAsia="Rix모던명조 EB" w:hAnsi="Times New Roman" w:cs="Times New Roman"/>
          <w:bCs/>
          <w:color w:val="000000"/>
          <w:kern w:val="0"/>
          <w:sz w:val="24"/>
          <w:szCs w:val="24"/>
        </w:rPr>
      </w:pPr>
      <w:r>
        <w:rPr>
          <w:rFonts w:ascii="Times New Roman" w:eastAsia="Rix모던명조 EB" w:hAnsi="Times New Roman" w:cs="Times New Roman"/>
          <w:bCs/>
          <w:color w:val="000000"/>
          <w:kern w:val="0"/>
          <w:sz w:val="24"/>
          <w:szCs w:val="24"/>
        </w:rPr>
        <w:t xml:space="preserve">Please comment on the applicant’s academic fitness and general suitability to undertake the proposed course of study. Also include any other information that you consider to </w:t>
      </w:r>
      <w:r w:rsidR="002D3F56">
        <w:rPr>
          <w:rFonts w:ascii="Times New Roman" w:eastAsia="Rix모던명조 EB" w:hAnsi="Times New Roman" w:cs="Times New Roman"/>
          <w:bCs/>
          <w:color w:val="000000"/>
          <w:kern w:val="0"/>
          <w:sz w:val="24"/>
          <w:szCs w:val="24"/>
        </w:rPr>
        <w:t>be relevant to the application.</w:t>
      </w:r>
    </w:p>
    <w:p w:rsidR="00E831F7" w:rsidRPr="002C3BB4" w:rsidRDefault="00E831F7" w:rsidP="00E831F7">
      <w:pPr>
        <w:snapToGrid w:val="0"/>
        <w:spacing w:after="0" w:line="240" w:lineRule="auto"/>
        <w:jc w:val="left"/>
        <w:textAlignment w:val="baseline"/>
        <w:rPr>
          <w:rFonts w:ascii="Times New Roman" w:eastAsia="Rix모던명조 EB" w:hAnsi="Times New Roman" w:cs="Times New Roman"/>
          <w:bCs/>
          <w:color w:val="000000"/>
          <w:kern w:val="0"/>
          <w:sz w:val="24"/>
          <w:szCs w:val="24"/>
        </w:rPr>
      </w:pPr>
    </w:p>
    <w:p w:rsidR="00E831F7" w:rsidRPr="00E831F7" w:rsidRDefault="00E831F7" w:rsidP="00E831F7">
      <w:pPr>
        <w:snapToGrid w:val="0"/>
        <w:spacing w:after="0" w:line="240" w:lineRule="auto"/>
        <w:jc w:val="left"/>
        <w:textAlignment w:val="baseline"/>
        <w:rPr>
          <w:rFonts w:ascii="Times New Roman" w:eastAsia="Rix모던명조 EB" w:hAnsi="Times New Roman" w:cs="Times New Roman"/>
          <w:b/>
          <w:bCs/>
          <w:i/>
          <w:color w:val="000000"/>
          <w:kern w:val="0"/>
          <w:sz w:val="24"/>
          <w:szCs w:val="24"/>
        </w:rPr>
      </w:pPr>
      <w:r w:rsidRPr="00E831F7">
        <w:rPr>
          <w:rFonts w:ascii="Times New Roman" w:eastAsia="Rix모던명조 EB" w:hAnsi="Times New Roman" w:cs="Times New Roman" w:hint="eastAsia"/>
          <w:b/>
          <w:bCs/>
          <w:i/>
          <w:color w:val="000000"/>
          <w:kern w:val="0"/>
          <w:sz w:val="24"/>
          <w:szCs w:val="24"/>
        </w:rPr>
        <w:t xml:space="preserve">To </w:t>
      </w:r>
      <w:r w:rsidRPr="00E831F7">
        <w:rPr>
          <w:rFonts w:ascii="Times New Roman" w:eastAsia="Rix모던명조 EB" w:hAnsi="Times New Roman" w:cs="Times New Roman"/>
          <w:b/>
          <w:bCs/>
          <w:i/>
          <w:color w:val="000000"/>
          <w:kern w:val="0"/>
          <w:sz w:val="24"/>
          <w:szCs w:val="24"/>
        </w:rPr>
        <w:t xml:space="preserve">provide your reference, please type a document and attach it to this form. </w:t>
      </w:r>
    </w:p>
    <w:p w:rsidR="00E831F7" w:rsidRPr="0083610E" w:rsidRDefault="00E831F7" w:rsidP="00E831F7">
      <w:pPr>
        <w:snapToGrid w:val="0"/>
        <w:spacing w:after="0" w:line="240" w:lineRule="auto"/>
        <w:jc w:val="left"/>
        <w:textAlignment w:val="baseline"/>
        <w:rPr>
          <w:rFonts w:ascii="Times New Roman" w:eastAsia="Rix모던명조 EB" w:hAnsi="Times New Roman" w:cs="Times New Roman"/>
          <w:b/>
          <w:bCs/>
          <w:color w:val="000000"/>
          <w:kern w:val="0"/>
          <w:sz w:val="44"/>
          <w:szCs w:val="44"/>
        </w:rPr>
      </w:pPr>
    </w:p>
    <w:p w:rsidR="00E831F7" w:rsidRDefault="00E831F7" w:rsidP="00E831F7">
      <w:pPr>
        <w:wordWrap/>
        <w:spacing w:after="0" w:line="240" w:lineRule="auto"/>
        <w:rPr>
          <w:rFonts w:ascii="Times New Roman" w:eastAsia="Rix모던명조 EB" w:hAnsi="굴림" w:cs="굴림"/>
          <w:b/>
          <w:bCs/>
          <w:color w:val="000000"/>
          <w:kern w:val="0"/>
          <w:sz w:val="24"/>
          <w:szCs w:val="24"/>
        </w:rPr>
      </w:pPr>
      <w:r w:rsidRPr="007C4BD4">
        <w:rPr>
          <w:rFonts w:ascii="굴림" w:eastAsia="Rix모던명조 EB" w:hAnsi="굴림" w:cs="굴림"/>
          <w:b/>
          <w:bCs/>
          <w:color w:val="000000"/>
          <w:kern w:val="0"/>
          <w:sz w:val="24"/>
          <w:szCs w:val="24"/>
        </w:rPr>
        <w:t>서명</w:t>
      </w:r>
      <w:r w:rsidRPr="007C4BD4">
        <w:rPr>
          <w:rFonts w:ascii="Times New Roman" w:eastAsia="Rix모던명조 EB" w:hAnsi="굴림" w:cs="굴림" w:hint="eastAsia"/>
          <w:b/>
          <w:bCs/>
          <w:color w:val="000000"/>
          <w:kern w:val="0"/>
          <w:sz w:val="24"/>
          <w:szCs w:val="24"/>
        </w:rPr>
        <w:t>(Signature):</w:t>
      </w:r>
      <w:r>
        <w:rPr>
          <w:rFonts w:ascii="Times New Roman" w:eastAsia="Rix모던명조 EB" w:hAnsi="굴림" w:cs="굴림"/>
          <w:b/>
          <w:bCs/>
          <w:color w:val="000000"/>
          <w:kern w:val="0"/>
          <w:sz w:val="24"/>
          <w:szCs w:val="24"/>
        </w:rPr>
        <w:t xml:space="preserve"> __________________________   </w:t>
      </w:r>
      <w:r w:rsidRPr="007C4BD4">
        <w:rPr>
          <w:rFonts w:ascii="굴림" w:eastAsia="Rix모던명조 EB" w:hAnsi="굴림" w:cs="굴림"/>
          <w:b/>
          <w:bCs/>
          <w:color w:val="000000"/>
          <w:kern w:val="0"/>
          <w:sz w:val="24"/>
          <w:szCs w:val="24"/>
        </w:rPr>
        <w:t>날짜</w:t>
      </w:r>
      <w:r>
        <w:rPr>
          <w:rFonts w:ascii="Times New Roman" w:eastAsia="Rix모던명조 EB" w:hAnsi="굴림" w:cs="굴림" w:hint="eastAsia"/>
          <w:b/>
          <w:bCs/>
          <w:color w:val="000000"/>
          <w:kern w:val="0"/>
          <w:sz w:val="24"/>
          <w:szCs w:val="24"/>
        </w:rPr>
        <w:t>(Date)</w:t>
      </w:r>
      <w:r w:rsidRPr="007C4BD4">
        <w:rPr>
          <w:rFonts w:ascii="Times New Roman" w:eastAsia="Rix모던명조 EB" w:hAnsi="굴림" w:cs="굴림" w:hint="eastAsia"/>
          <w:b/>
          <w:bCs/>
          <w:color w:val="000000"/>
          <w:kern w:val="0"/>
          <w:sz w:val="24"/>
          <w:szCs w:val="24"/>
        </w:rPr>
        <w:t>:</w:t>
      </w:r>
      <w:r>
        <w:rPr>
          <w:rFonts w:ascii="Times New Roman" w:eastAsia="Rix모던명조 EB" w:hAnsi="굴림" w:cs="굴림"/>
          <w:b/>
          <w:bCs/>
          <w:color w:val="000000"/>
          <w:kern w:val="0"/>
          <w:sz w:val="24"/>
          <w:szCs w:val="24"/>
        </w:rPr>
        <w:t xml:space="preserve"> __________________________</w:t>
      </w:r>
    </w:p>
    <w:p w:rsidR="0083610E" w:rsidRPr="00E831F7" w:rsidRDefault="0083610E" w:rsidP="0083610E">
      <w:pPr>
        <w:wordWrap/>
        <w:spacing w:after="0" w:line="240" w:lineRule="auto"/>
        <w:jc w:val="right"/>
      </w:pPr>
      <w:r>
        <w:drawing>
          <wp:inline distT="0" distB="0" distL="0" distR="0">
            <wp:extent cx="2257200" cy="32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sol 대학원 로고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200" cy="32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610E" w:rsidRPr="00E831F7" w:rsidSect="00E831F7">
      <w:pgSz w:w="11906" w:h="16838"/>
      <w:pgMar w:top="1134" w:right="851" w:bottom="851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0270" w:rsidRDefault="00010270" w:rsidP="00C723BF">
      <w:pPr>
        <w:spacing w:after="0" w:line="240" w:lineRule="auto"/>
      </w:pPr>
      <w:r>
        <w:separator/>
      </w:r>
    </w:p>
  </w:endnote>
  <w:endnote w:type="continuationSeparator" w:id="0">
    <w:p w:rsidR="00010270" w:rsidRDefault="00010270" w:rsidP="00C72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양재 참숯B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ix모던명조 EB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0270" w:rsidRDefault="00010270" w:rsidP="00C723BF">
      <w:pPr>
        <w:spacing w:after="0" w:line="240" w:lineRule="auto"/>
      </w:pPr>
      <w:r>
        <w:separator/>
      </w:r>
    </w:p>
  </w:footnote>
  <w:footnote w:type="continuationSeparator" w:id="0">
    <w:p w:rsidR="00010270" w:rsidRDefault="00010270" w:rsidP="00C723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xNDM1NDI2MTM2NzJW0lEKTi0uzszPAykwrAUAbgyzsywAAAA="/>
  </w:docVars>
  <w:rsids>
    <w:rsidRoot w:val="00E831F7"/>
    <w:rsid w:val="00002A97"/>
    <w:rsid w:val="000074F1"/>
    <w:rsid w:val="00010270"/>
    <w:rsid w:val="00017824"/>
    <w:rsid w:val="000435D8"/>
    <w:rsid w:val="000509DC"/>
    <w:rsid w:val="00064351"/>
    <w:rsid w:val="00077ABC"/>
    <w:rsid w:val="00081C68"/>
    <w:rsid w:val="00085046"/>
    <w:rsid w:val="000853DD"/>
    <w:rsid w:val="0009775C"/>
    <w:rsid w:val="000A356E"/>
    <w:rsid w:val="000A41B0"/>
    <w:rsid w:val="000B3A4E"/>
    <w:rsid w:val="000D10A6"/>
    <w:rsid w:val="000F3E88"/>
    <w:rsid w:val="00104609"/>
    <w:rsid w:val="00106AAF"/>
    <w:rsid w:val="0011073D"/>
    <w:rsid w:val="0011699F"/>
    <w:rsid w:val="00120EFE"/>
    <w:rsid w:val="00124BDF"/>
    <w:rsid w:val="00125B8B"/>
    <w:rsid w:val="001575A6"/>
    <w:rsid w:val="00162FD9"/>
    <w:rsid w:val="00163485"/>
    <w:rsid w:val="00163A74"/>
    <w:rsid w:val="00171C46"/>
    <w:rsid w:val="00176647"/>
    <w:rsid w:val="001967F3"/>
    <w:rsid w:val="001A1006"/>
    <w:rsid w:val="001A1F1D"/>
    <w:rsid w:val="001A241A"/>
    <w:rsid w:val="001B44EC"/>
    <w:rsid w:val="001C236D"/>
    <w:rsid w:val="001F2CD2"/>
    <w:rsid w:val="001F4EF4"/>
    <w:rsid w:val="001F6C79"/>
    <w:rsid w:val="001F7C80"/>
    <w:rsid w:val="0020598B"/>
    <w:rsid w:val="00206467"/>
    <w:rsid w:val="00214330"/>
    <w:rsid w:val="00230598"/>
    <w:rsid w:val="00236B46"/>
    <w:rsid w:val="002460DE"/>
    <w:rsid w:val="00246791"/>
    <w:rsid w:val="00251D15"/>
    <w:rsid w:val="0025691E"/>
    <w:rsid w:val="00262FC0"/>
    <w:rsid w:val="00263849"/>
    <w:rsid w:val="00264463"/>
    <w:rsid w:val="00271F61"/>
    <w:rsid w:val="00287104"/>
    <w:rsid w:val="0028732E"/>
    <w:rsid w:val="002874A7"/>
    <w:rsid w:val="002C3781"/>
    <w:rsid w:val="002D3F56"/>
    <w:rsid w:val="002F264B"/>
    <w:rsid w:val="002F4476"/>
    <w:rsid w:val="00303DD0"/>
    <w:rsid w:val="00305B97"/>
    <w:rsid w:val="00310F8A"/>
    <w:rsid w:val="00323108"/>
    <w:rsid w:val="00324AAE"/>
    <w:rsid w:val="00324CD1"/>
    <w:rsid w:val="0034466C"/>
    <w:rsid w:val="00355D8B"/>
    <w:rsid w:val="0036184F"/>
    <w:rsid w:val="0036744A"/>
    <w:rsid w:val="00372E32"/>
    <w:rsid w:val="003758B4"/>
    <w:rsid w:val="00376D8A"/>
    <w:rsid w:val="0039010D"/>
    <w:rsid w:val="003968FF"/>
    <w:rsid w:val="003A31D5"/>
    <w:rsid w:val="003B70D5"/>
    <w:rsid w:val="003C3CFB"/>
    <w:rsid w:val="003C737A"/>
    <w:rsid w:val="003D298C"/>
    <w:rsid w:val="003E462E"/>
    <w:rsid w:val="00407A97"/>
    <w:rsid w:val="004270EE"/>
    <w:rsid w:val="00433946"/>
    <w:rsid w:val="00436F20"/>
    <w:rsid w:val="004416EB"/>
    <w:rsid w:val="00441E0E"/>
    <w:rsid w:val="004479FB"/>
    <w:rsid w:val="00450999"/>
    <w:rsid w:val="00452B43"/>
    <w:rsid w:val="00454B1B"/>
    <w:rsid w:val="004553A6"/>
    <w:rsid w:val="00470E0F"/>
    <w:rsid w:val="00476B57"/>
    <w:rsid w:val="00490A2A"/>
    <w:rsid w:val="00492671"/>
    <w:rsid w:val="004A69FE"/>
    <w:rsid w:val="004A6F5C"/>
    <w:rsid w:val="004C16BD"/>
    <w:rsid w:val="004D1ECE"/>
    <w:rsid w:val="004D377B"/>
    <w:rsid w:val="004D59E5"/>
    <w:rsid w:val="004E453A"/>
    <w:rsid w:val="004F2BDC"/>
    <w:rsid w:val="0050024F"/>
    <w:rsid w:val="00510724"/>
    <w:rsid w:val="005124FC"/>
    <w:rsid w:val="005136B7"/>
    <w:rsid w:val="0051541A"/>
    <w:rsid w:val="005170C8"/>
    <w:rsid w:val="00526F96"/>
    <w:rsid w:val="00536DD6"/>
    <w:rsid w:val="00545EC2"/>
    <w:rsid w:val="00552F20"/>
    <w:rsid w:val="00564C99"/>
    <w:rsid w:val="005844D7"/>
    <w:rsid w:val="005C726F"/>
    <w:rsid w:val="005D2E5D"/>
    <w:rsid w:val="005D6F29"/>
    <w:rsid w:val="005E043D"/>
    <w:rsid w:val="005E3A55"/>
    <w:rsid w:val="005F2899"/>
    <w:rsid w:val="006056E4"/>
    <w:rsid w:val="00611514"/>
    <w:rsid w:val="00616343"/>
    <w:rsid w:val="00630232"/>
    <w:rsid w:val="00644DCA"/>
    <w:rsid w:val="00646892"/>
    <w:rsid w:val="00652ECA"/>
    <w:rsid w:val="0065461D"/>
    <w:rsid w:val="0066309C"/>
    <w:rsid w:val="00667F95"/>
    <w:rsid w:val="00674507"/>
    <w:rsid w:val="00677D77"/>
    <w:rsid w:val="00680DBB"/>
    <w:rsid w:val="006874C4"/>
    <w:rsid w:val="006944C9"/>
    <w:rsid w:val="006A1A3F"/>
    <w:rsid w:val="006A1C54"/>
    <w:rsid w:val="006A5F02"/>
    <w:rsid w:val="006A6D5C"/>
    <w:rsid w:val="006A75AB"/>
    <w:rsid w:val="006D3D07"/>
    <w:rsid w:val="006E294C"/>
    <w:rsid w:val="006E3C9E"/>
    <w:rsid w:val="006F4802"/>
    <w:rsid w:val="006F7639"/>
    <w:rsid w:val="00703131"/>
    <w:rsid w:val="00704743"/>
    <w:rsid w:val="007241C3"/>
    <w:rsid w:val="00742BBD"/>
    <w:rsid w:val="00747A42"/>
    <w:rsid w:val="0075688F"/>
    <w:rsid w:val="00762B71"/>
    <w:rsid w:val="00766D9A"/>
    <w:rsid w:val="0077443A"/>
    <w:rsid w:val="00781EB8"/>
    <w:rsid w:val="0079208A"/>
    <w:rsid w:val="007A4230"/>
    <w:rsid w:val="007A4D15"/>
    <w:rsid w:val="007A6F78"/>
    <w:rsid w:val="007B02F4"/>
    <w:rsid w:val="007B085E"/>
    <w:rsid w:val="007B1146"/>
    <w:rsid w:val="007D09F9"/>
    <w:rsid w:val="007E1285"/>
    <w:rsid w:val="007E6243"/>
    <w:rsid w:val="007E72E3"/>
    <w:rsid w:val="00811872"/>
    <w:rsid w:val="00814993"/>
    <w:rsid w:val="00817B97"/>
    <w:rsid w:val="0083610E"/>
    <w:rsid w:val="00840EF4"/>
    <w:rsid w:val="00864D45"/>
    <w:rsid w:val="00872CEE"/>
    <w:rsid w:val="008928E8"/>
    <w:rsid w:val="0089499B"/>
    <w:rsid w:val="008A0CF5"/>
    <w:rsid w:val="008A1102"/>
    <w:rsid w:val="008A79C1"/>
    <w:rsid w:val="008B545C"/>
    <w:rsid w:val="008B7621"/>
    <w:rsid w:val="008B7721"/>
    <w:rsid w:val="008C640D"/>
    <w:rsid w:val="008D175B"/>
    <w:rsid w:val="008D17C7"/>
    <w:rsid w:val="008D3D35"/>
    <w:rsid w:val="008D3E73"/>
    <w:rsid w:val="008D6578"/>
    <w:rsid w:val="008E23B5"/>
    <w:rsid w:val="008E504E"/>
    <w:rsid w:val="008E60EE"/>
    <w:rsid w:val="008E67A1"/>
    <w:rsid w:val="008F305F"/>
    <w:rsid w:val="008F63CE"/>
    <w:rsid w:val="008F7517"/>
    <w:rsid w:val="008F7B7D"/>
    <w:rsid w:val="00906CCA"/>
    <w:rsid w:val="00912D32"/>
    <w:rsid w:val="0091637A"/>
    <w:rsid w:val="00925D15"/>
    <w:rsid w:val="0092689D"/>
    <w:rsid w:val="009579F5"/>
    <w:rsid w:val="00963BC8"/>
    <w:rsid w:val="00964855"/>
    <w:rsid w:val="0098282E"/>
    <w:rsid w:val="00985AB8"/>
    <w:rsid w:val="0099020B"/>
    <w:rsid w:val="00991CA1"/>
    <w:rsid w:val="009B2201"/>
    <w:rsid w:val="009E0824"/>
    <w:rsid w:val="009E31CE"/>
    <w:rsid w:val="009E756D"/>
    <w:rsid w:val="00A148B1"/>
    <w:rsid w:val="00A23F36"/>
    <w:rsid w:val="00A3038D"/>
    <w:rsid w:val="00A31754"/>
    <w:rsid w:val="00A34233"/>
    <w:rsid w:val="00A5554A"/>
    <w:rsid w:val="00A758D3"/>
    <w:rsid w:val="00A83A43"/>
    <w:rsid w:val="00A90C24"/>
    <w:rsid w:val="00A923DC"/>
    <w:rsid w:val="00AA4FD3"/>
    <w:rsid w:val="00AA526C"/>
    <w:rsid w:val="00AA6DF0"/>
    <w:rsid w:val="00AA7D32"/>
    <w:rsid w:val="00AB24C2"/>
    <w:rsid w:val="00AC0EE9"/>
    <w:rsid w:val="00AC6327"/>
    <w:rsid w:val="00AE1526"/>
    <w:rsid w:val="00AF23CE"/>
    <w:rsid w:val="00B0112D"/>
    <w:rsid w:val="00B07B00"/>
    <w:rsid w:val="00B14E8F"/>
    <w:rsid w:val="00B25B93"/>
    <w:rsid w:val="00B335CE"/>
    <w:rsid w:val="00B50E3D"/>
    <w:rsid w:val="00B52EF4"/>
    <w:rsid w:val="00B90634"/>
    <w:rsid w:val="00B95F89"/>
    <w:rsid w:val="00BA2DE8"/>
    <w:rsid w:val="00BA5655"/>
    <w:rsid w:val="00BB2388"/>
    <w:rsid w:val="00BB6F7B"/>
    <w:rsid w:val="00BE6922"/>
    <w:rsid w:val="00C1084C"/>
    <w:rsid w:val="00C32655"/>
    <w:rsid w:val="00C3608B"/>
    <w:rsid w:val="00C464FD"/>
    <w:rsid w:val="00C50FDC"/>
    <w:rsid w:val="00C550D2"/>
    <w:rsid w:val="00C630D5"/>
    <w:rsid w:val="00C66D99"/>
    <w:rsid w:val="00C723BF"/>
    <w:rsid w:val="00C82768"/>
    <w:rsid w:val="00CA3950"/>
    <w:rsid w:val="00CB34AC"/>
    <w:rsid w:val="00CB521F"/>
    <w:rsid w:val="00CB6B94"/>
    <w:rsid w:val="00CC07F2"/>
    <w:rsid w:val="00CD2569"/>
    <w:rsid w:val="00CE7D5F"/>
    <w:rsid w:val="00CF34FB"/>
    <w:rsid w:val="00CF5A44"/>
    <w:rsid w:val="00CF76AC"/>
    <w:rsid w:val="00D32629"/>
    <w:rsid w:val="00D351CC"/>
    <w:rsid w:val="00D41043"/>
    <w:rsid w:val="00D556C4"/>
    <w:rsid w:val="00D57281"/>
    <w:rsid w:val="00D57DF3"/>
    <w:rsid w:val="00D65A16"/>
    <w:rsid w:val="00D75DC5"/>
    <w:rsid w:val="00D845B3"/>
    <w:rsid w:val="00D85372"/>
    <w:rsid w:val="00D871FA"/>
    <w:rsid w:val="00D90A3A"/>
    <w:rsid w:val="00D97598"/>
    <w:rsid w:val="00DA0A69"/>
    <w:rsid w:val="00DA1727"/>
    <w:rsid w:val="00DA3363"/>
    <w:rsid w:val="00DB1A97"/>
    <w:rsid w:val="00DB5EB2"/>
    <w:rsid w:val="00DB6E51"/>
    <w:rsid w:val="00DC31F0"/>
    <w:rsid w:val="00DC6ECF"/>
    <w:rsid w:val="00DC6FA5"/>
    <w:rsid w:val="00DF0170"/>
    <w:rsid w:val="00DF1CCE"/>
    <w:rsid w:val="00DF7AF0"/>
    <w:rsid w:val="00E13E4F"/>
    <w:rsid w:val="00E208D8"/>
    <w:rsid w:val="00E22D2E"/>
    <w:rsid w:val="00E33B46"/>
    <w:rsid w:val="00E400BB"/>
    <w:rsid w:val="00E40FAA"/>
    <w:rsid w:val="00E476B6"/>
    <w:rsid w:val="00E53201"/>
    <w:rsid w:val="00E672BF"/>
    <w:rsid w:val="00E70241"/>
    <w:rsid w:val="00E7309D"/>
    <w:rsid w:val="00E736F9"/>
    <w:rsid w:val="00E831F7"/>
    <w:rsid w:val="00EA4818"/>
    <w:rsid w:val="00EC7330"/>
    <w:rsid w:val="00ED7DCA"/>
    <w:rsid w:val="00EE6F2F"/>
    <w:rsid w:val="00EF39D5"/>
    <w:rsid w:val="00F045A2"/>
    <w:rsid w:val="00F1227F"/>
    <w:rsid w:val="00F14380"/>
    <w:rsid w:val="00F1525B"/>
    <w:rsid w:val="00F30A7D"/>
    <w:rsid w:val="00F30C5E"/>
    <w:rsid w:val="00F34C6B"/>
    <w:rsid w:val="00F358D5"/>
    <w:rsid w:val="00F37BF5"/>
    <w:rsid w:val="00F53769"/>
    <w:rsid w:val="00F5564B"/>
    <w:rsid w:val="00F916CB"/>
    <w:rsid w:val="00F9779C"/>
    <w:rsid w:val="00FA728E"/>
    <w:rsid w:val="00FB2378"/>
    <w:rsid w:val="00FB3126"/>
    <w:rsid w:val="00FC00DE"/>
    <w:rsid w:val="00FD220F"/>
    <w:rsid w:val="00FD2919"/>
    <w:rsid w:val="00FD69A6"/>
    <w:rsid w:val="00FE0142"/>
    <w:rsid w:val="00FE14E9"/>
    <w:rsid w:val="00FE7680"/>
    <w:rsid w:val="00FF0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E7AF9668-1E4B-4890-8DE6-3F91187D4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2EF4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E831F7"/>
    <w:pPr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table" w:styleId="TableGrid">
    <w:name w:val="Table Grid"/>
    <w:basedOn w:val="TableNormal"/>
    <w:uiPriority w:val="39"/>
    <w:rsid w:val="00E83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C723BF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723BF"/>
  </w:style>
  <w:style w:type="paragraph" w:styleId="Footer">
    <w:name w:val="footer"/>
    <w:basedOn w:val="Normal"/>
    <w:link w:val="FooterChar"/>
    <w:uiPriority w:val="99"/>
    <w:semiHidden/>
    <w:unhideWhenUsed/>
    <w:rsid w:val="00C723BF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723BF"/>
  </w:style>
  <w:style w:type="paragraph" w:styleId="BalloonText">
    <w:name w:val="Balloon Text"/>
    <w:basedOn w:val="Normal"/>
    <w:link w:val="BalloonTextChar"/>
    <w:uiPriority w:val="99"/>
    <w:semiHidden/>
    <w:unhideWhenUsed/>
    <w:rsid w:val="002D3F5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F5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A822D2-E1D0-4482-B252-A0D874E71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un Jung</dc:creator>
  <cp:lastModifiedBy>Whitehead, George E.K. (Prof.)</cp:lastModifiedBy>
  <cp:revision>2</cp:revision>
  <cp:lastPrinted>2015-03-25T10:09:00Z</cp:lastPrinted>
  <dcterms:created xsi:type="dcterms:W3CDTF">2019-02-13T01:55:00Z</dcterms:created>
  <dcterms:modified xsi:type="dcterms:W3CDTF">2019-02-13T01:55:00Z</dcterms:modified>
</cp:coreProperties>
</file>